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2D29" w:rsidRDefault="00150138">
      <w:r>
        <w:t>Creating Project:</w:t>
      </w:r>
    </w:p>
    <w:p w:rsidR="00150138" w:rsidRDefault="00150138">
      <w:proofErr w:type="spellStart"/>
      <w:proofErr w:type="gramStart"/>
      <w:r>
        <w:t>npx</w:t>
      </w:r>
      <w:proofErr w:type="spellEnd"/>
      <w:proofErr w:type="gramEnd"/>
      <w:r>
        <w:t xml:space="preserve"> create-react-app admin-dashboard-react</w:t>
      </w:r>
    </w:p>
    <w:p w:rsidR="00150138" w:rsidRDefault="00150138">
      <w:r>
        <w:t>Dependencies</w:t>
      </w:r>
    </w:p>
    <w:p w:rsidR="00150138" w:rsidRDefault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core</w:t>
      </w:r>
    </w:p>
    <w:p w:rsidR="00150138" w:rsidRDefault="00150138" w:rsidP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icons</w:t>
      </w:r>
    </w:p>
    <w:p w:rsidR="006A1C97" w:rsidRDefault="006A1C97" w:rsidP="00150138">
      <w:proofErr w:type="gramStart"/>
      <w:r>
        <w:t>yarn</w:t>
      </w:r>
      <w:proofErr w:type="gramEnd"/>
      <w:r>
        <w:t xml:space="preserve"> add </w:t>
      </w:r>
      <w:proofErr w:type="spellStart"/>
      <w:r>
        <w:t>recharts</w:t>
      </w:r>
      <w:proofErr w:type="spellEnd"/>
      <w:r>
        <w:t xml:space="preserve">  (for charts)</w:t>
      </w:r>
    </w:p>
    <w:p w:rsidR="00D21683" w:rsidRDefault="00D21683" w:rsidP="00150138">
      <w:proofErr w:type="gramStart"/>
      <w:r>
        <w:t>yarn</w:t>
      </w:r>
      <w:proofErr w:type="gramEnd"/>
      <w:r>
        <w:t xml:space="preserve"> add react-router-</w:t>
      </w:r>
      <w:proofErr w:type="spellStart"/>
      <w:r>
        <w:t>dom</w:t>
      </w:r>
      <w:proofErr w:type="spellEnd"/>
    </w:p>
    <w:p w:rsidR="00150138" w:rsidRDefault="00150138"/>
    <w:p w:rsidR="00C83F44" w:rsidRDefault="00C83F44">
      <w:r>
        <w:t>Style/Font style in public.html: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%PUBLIC_URL%/favicon.ico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theme-color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#000000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eb site created using create-react-app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preconnect</w:t>
      </w:r>
      <w:proofErr w:type="spellEnd"/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Source+Sans+Pro:wght@200;300;400;600;700;900&amp;display=swap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'Source Sans Pro'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React Admin App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You need to enable JavaScript to run this app.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F44" w:rsidRDefault="00C83F44"/>
    <w:p w:rsidR="000C3998" w:rsidRDefault="00716FCC">
      <w:r>
        <w:lastRenderedPageBreak/>
        <w:t>If top bar at 5opx then sidebar height will be: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716FCC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6FCC" w:rsidRDefault="00716FCC"/>
    <w:p w:rsidR="00F05A2F" w:rsidRDefault="00F05A2F">
      <w:r>
        <w:t>Sidebar: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/material </w:t>
      </w:r>
      <w:proofErr w:type="spellStart"/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ui</w:t>
      </w:r>
      <w:proofErr w:type="spellEnd"/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LineStyl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rendingUp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PermIdentity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AttachMoney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BarChart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Mail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DynamicFeed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hatBubble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Work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wrapper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irst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Dashboard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LineStyl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Hom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rendingUp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Sal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Secon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title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Quick Menu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PermIdentit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User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Produc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AttachMone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Transaction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Thir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Notifications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DynamicFeed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Feedback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ChatBubble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essag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ourth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title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Staff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Work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nag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icon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Repor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Default="00F05A2F"/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wrapper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#5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menu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titl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3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7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list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list-styl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row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.activ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con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74E2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Default="000374E2"/>
    <w:p w:rsidR="00C83F44" w:rsidRDefault="001D16A3">
      <w:r>
        <w:t>Using flex times in sidebar:</w:t>
      </w:r>
    </w:p>
    <w:p w:rsidR="001D16A3" w:rsidRDefault="001D16A3">
      <w:r>
        <w:t>App.j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1D16A3" w:rsidRPr="001D16A3" w:rsidRDefault="001D16A3" w:rsidP="001D16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oth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Other Pages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Default="001D16A3"/>
    <w:p w:rsidR="001D16A3" w:rsidRDefault="001D16A3">
      <w:r>
        <w:t>App.cs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contain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oth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>As we say here other pages flex will be 4 times sidebar flex where sidebar flex is 1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 xml:space="preserve">If in percent, then we provide sidebar flex to be 0.2 or 0.3 and rest 0.6 or 0.7 to other page in their </w:t>
      </w:r>
      <w:proofErr w:type="spellStart"/>
      <w:r>
        <w:t>css</w:t>
      </w:r>
      <w:proofErr w:type="spellEnd"/>
      <w:r>
        <w:t xml:space="preserve"> file not in app.css</w:t>
      </w:r>
    </w:p>
    <w:p w:rsidR="007467B2" w:rsidRDefault="007467B2"/>
    <w:p w:rsidR="007467B2" w:rsidRDefault="007467B2">
      <w:r>
        <w:t xml:space="preserve">Calling </w:t>
      </w:r>
      <w:proofErr w:type="gramStart"/>
      <w:r>
        <w:t>Two</w:t>
      </w:r>
      <w:proofErr w:type="gramEnd"/>
      <w:r>
        <w:t xml:space="preserve"> same leve</w:t>
      </w:r>
      <w:r w:rsidR="00635590">
        <w:t>l</w:t>
      </w:r>
      <w:r>
        <w:t xml:space="preserve"> classes in CSS: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Default="005406A1"/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.activ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406A1" w:rsidRDefault="005406A1"/>
    <w:p w:rsidR="00635590" w:rsidRDefault="00635590">
      <w:r>
        <w:t xml:space="preserve">External or </w:t>
      </w:r>
      <w:proofErr w:type="spellStart"/>
      <w:r>
        <w:t>materialui</w:t>
      </w:r>
      <w:proofErr w:type="spellEnd"/>
      <w:r>
        <w:t xml:space="preserve"> icon with html functionality: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userUpdateRight__upload"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userUpdate__img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1152994/pexels-photo-1152994.jpeg?auto=compress</w:t>
      </w:r>
      <w:r w:rsidRPr="007E1356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7E1356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7E1356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htmlFor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7E1356">
        <w:rPr>
          <w:rFonts w:ascii="Consolas" w:eastAsia="Times New Roman" w:hAnsi="Consolas" w:cs="Times New Roman"/>
          <w:color w:val="4EC9B0"/>
          <w:sz w:val="21"/>
          <w:szCs w:val="21"/>
        </w:rPr>
        <w:t>Publish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/&gt;&lt;/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356" w:rsidRDefault="007E1356">
      <w:bookmarkStart w:id="0" w:name="_GoBack"/>
      <w:bookmarkEnd w:id="0"/>
    </w:p>
    <w:sectPr w:rsidR="007E1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NDM2MzQ1NDQ0MTBR0lEKTi0uzszPAykwqgUAY6BkNCwAAAA="/>
  </w:docVars>
  <w:rsids>
    <w:rsidRoot w:val="00B47B2C"/>
    <w:rsid w:val="000374E2"/>
    <w:rsid w:val="000C3998"/>
    <w:rsid w:val="00150138"/>
    <w:rsid w:val="001D16A3"/>
    <w:rsid w:val="005406A1"/>
    <w:rsid w:val="00635590"/>
    <w:rsid w:val="006A1C97"/>
    <w:rsid w:val="00716FCC"/>
    <w:rsid w:val="007467B2"/>
    <w:rsid w:val="007E1356"/>
    <w:rsid w:val="007E6800"/>
    <w:rsid w:val="00B47B2C"/>
    <w:rsid w:val="00B52D29"/>
    <w:rsid w:val="00C502B2"/>
    <w:rsid w:val="00C83F44"/>
    <w:rsid w:val="00D21683"/>
    <w:rsid w:val="00F0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E4F1FD-39AE-4B82-8837-81F7F65E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2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2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7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9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8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8</Pages>
  <Words>1169</Words>
  <Characters>666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3</cp:revision>
  <dcterms:created xsi:type="dcterms:W3CDTF">2021-09-25T04:05:00Z</dcterms:created>
  <dcterms:modified xsi:type="dcterms:W3CDTF">2021-09-27T11:28:00Z</dcterms:modified>
</cp:coreProperties>
</file>